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0DD3F" w14:textId="77777777" w:rsidR="00D30BC2" w:rsidRDefault="00D30BC2" w:rsidP="001D113D">
      <w:pPr>
        <w:autoSpaceDE w:val="0"/>
        <w:autoSpaceDN w:val="0"/>
        <w:adjustRightInd w:val="0"/>
        <w:spacing w:before="240" w:after="240"/>
        <w:jc w:val="center"/>
        <w:rPr>
          <w:rFonts w:ascii="Arial" w:hAnsi="Arial"/>
          <w:b/>
          <w:bCs w:val="0"/>
          <w:color w:val="000000"/>
          <w:sz w:val="22"/>
          <w:szCs w:val="22"/>
        </w:rPr>
      </w:pPr>
    </w:p>
    <w:p w14:paraId="24340469" w14:textId="575D09E1" w:rsidR="001D113D" w:rsidRDefault="001D113D" w:rsidP="001D113D">
      <w:pPr>
        <w:autoSpaceDE w:val="0"/>
        <w:autoSpaceDN w:val="0"/>
        <w:adjustRightInd w:val="0"/>
        <w:spacing w:before="240" w:after="240"/>
        <w:jc w:val="center"/>
        <w:rPr>
          <w:rFonts w:ascii="Arial" w:hAnsi="Arial"/>
          <w:b/>
          <w:bCs w:val="0"/>
          <w:color w:val="000000"/>
          <w:sz w:val="22"/>
          <w:szCs w:val="22"/>
        </w:rPr>
      </w:pPr>
      <w:r>
        <w:rPr>
          <w:rFonts w:ascii="Arial" w:hAnsi="Arial"/>
          <w:b/>
          <w:bCs w:val="0"/>
          <w:color w:val="000000"/>
          <w:sz w:val="22"/>
          <w:szCs w:val="22"/>
        </w:rPr>
        <w:t>F03 – ACEITE DE ORIENTAÇÃO DE MESTRADO ACADÊMICO</w:t>
      </w:r>
    </w:p>
    <w:p w14:paraId="2DDE9EA7" w14:textId="77777777" w:rsidR="00E90ED7" w:rsidRDefault="00E90ED7" w:rsidP="00B957F2">
      <w:pPr>
        <w:autoSpaceDE w:val="0"/>
        <w:autoSpaceDN w:val="0"/>
        <w:adjustRightInd w:val="0"/>
        <w:spacing w:before="240" w:after="240"/>
        <w:rPr>
          <w:rFonts w:ascii="Arial" w:hAnsi="Arial"/>
          <w:b/>
          <w:bCs w:val="0"/>
          <w:color w:val="000000"/>
          <w:sz w:val="22"/>
          <w:szCs w:val="22"/>
        </w:rPr>
      </w:pPr>
    </w:p>
    <w:p w14:paraId="7E854CE0" w14:textId="4EDDCBC2" w:rsidR="00B957F2" w:rsidRDefault="00B957F2" w:rsidP="00B957F2">
      <w:pPr>
        <w:autoSpaceDE w:val="0"/>
        <w:autoSpaceDN w:val="0"/>
        <w:adjustRightInd w:val="0"/>
        <w:spacing w:before="240" w:after="240"/>
        <w:rPr>
          <w:rFonts w:ascii="Arial" w:hAnsi="Arial"/>
          <w:b/>
          <w:bCs w:val="0"/>
          <w:color w:val="000000"/>
          <w:sz w:val="22"/>
          <w:szCs w:val="22"/>
        </w:rPr>
      </w:pPr>
      <w:r>
        <w:rPr>
          <w:rFonts w:ascii="Arial" w:hAnsi="Arial"/>
          <w:b/>
          <w:bCs w:val="0"/>
          <w:color w:val="000000"/>
          <w:sz w:val="22"/>
          <w:szCs w:val="22"/>
        </w:rPr>
        <w:t>DADOS DO ORIENTADOR</w:t>
      </w:r>
      <w:r w:rsidR="002227EC">
        <w:rPr>
          <w:rFonts w:ascii="Arial" w:hAnsi="Arial"/>
          <w:b/>
          <w:bCs w:val="0"/>
          <w:color w:val="000000"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2"/>
        <w:gridCol w:w="6538"/>
      </w:tblGrid>
      <w:tr w:rsidR="00A9788C" w:rsidRPr="00B275FC" w14:paraId="4548FF6C" w14:textId="77777777" w:rsidTr="002C4381">
        <w:tc>
          <w:tcPr>
            <w:tcW w:w="2092" w:type="dxa"/>
            <w:shd w:val="clear" w:color="auto" w:fill="auto"/>
            <w:vAlign w:val="center"/>
          </w:tcPr>
          <w:p w14:paraId="1E4C3EB7" w14:textId="650022D2" w:rsidR="00A9788C" w:rsidRPr="00B275FC" w:rsidRDefault="002C4381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 w:rsidRPr="00B275FC">
              <w:rPr>
                <w:rFonts w:ascii="Arial" w:hAnsi="Arial"/>
                <w:sz w:val="22"/>
                <w:szCs w:val="22"/>
              </w:rPr>
              <w:t>D</w:t>
            </w:r>
            <w:r w:rsidR="00A9788C" w:rsidRPr="00B275FC">
              <w:rPr>
                <w:rFonts w:ascii="Arial" w:hAnsi="Arial"/>
                <w:sz w:val="22"/>
                <w:szCs w:val="22"/>
              </w:rPr>
              <w:t>iscente</w:t>
            </w:r>
            <w:r w:rsidRPr="00B275FC">
              <w:rPr>
                <w:rFonts w:ascii="Arial" w:hAnsi="Arial"/>
                <w:sz w:val="22"/>
                <w:szCs w:val="22"/>
              </w:rPr>
              <w:t>:</w:t>
            </w:r>
          </w:p>
        </w:tc>
        <w:tc>
          <w:tcPr>
            <w:tcW w:w="6538" w:type="dxa"/>
            <w:shd w:val="clear" w:color="auto" w:fill="auto"/>
          </w:tcPr>
          <w:p w14:paraId="6E0EB52A" w14:textId="77777777" w:rsidR="00A9788C" w:rsidRPr="00B275FC" w:rsidRDefault="00A9788C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  <w:tr w:rsidR="003A11DE" w:rsidRPr="00B275FC" w14:paraId="72F3917B" w14:textId="77777777" w:rsidTr="002C4381">
        <w:tc>
          <w:tcPr>
            <w:tcW w:w="2092" w:type="dxa"/>
            <w:shd w:val="clear" w:color="auto" w:fill="auto"/>
            <w:vAlign w:val="center"/>
          </w:tcPr>
          <w:p w14:paraId="7A257964" w14:textId="6A161177" w:rsidR="003A11DE" w:rsidRPr="00B275FC" w:rsidRDefault="003A11DE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Número de matrícula:</w:t>
            </w:r>
          </w:p>
        </w:tc>
        <w:tc>
          <w:tcPr>
            <w:tcW w:w="6538" w:type="dxa"/>
            <w:shd w:val="clear" w:color="auto" w:fill="auto"/>
          </w:tcPr>
          <w:p w14:paraId="0AAEE77E" w14:textId="77777777" w:rsidR="003A11DE" w:rsidRPr="00B275FC" w:rsidRDefault="003A11DE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  <w:tr w:rsidR="00A9788C" w:rsidRPr="00B275FC" w14:paraId="40009084" w14:textId="77777777" w:rsidTr="002C4381">
        <w:tc>
          <w:tcPr>
            <w:tcW w:w="2092" w:type="dxa"/>
            <w:shd w:val="clear" w:color="auto" w:fill="auto"/>
            <w:vAlign w:val="center"/>
          </w:tcPr>
          <w:p w14:paraId="1C7BB31F" w14:textId="17C30511" w:rsidR="00A9788C" w:rsidRPr="00B275FC" w:rsidRDefault="00A9788C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 w:rsidRPr="00B275FC">
              <w:rPr>
                <w:rFonts w:ascii="Arial" w:hAnsi="Arial"/>
                <w:sz w:val="22"/>
                <w:szCs w:val="22"/>
              </w:rPr>
              <w:t>Orientador(a)</w:t>
            </w:r>
            <w:r w:rsidR="003A11DE">
              <w:rPr>
                <w:rFonts w:ascii="Arial" w:hAnsi="Arial"/>
                <w:sz w:val="22"/>
                <w:szCs w:val="22"/>
              </w:rPr>
              <w:t>:</w:t>
            </w:r>
          </w:p>
        </w:tc>
        <w:tc>
          <w:tcPr>
            <w:tcW w:w="6538" w:type="dxa"/>
            <w:shd w:val="clear" w:color="auto" w:fill="auto"/>
          </w:tcPr>
          <w:p w14:paraId="50935A6B" w14:textId="77777777" w:rsidR="00A9788C" w:rsidRPr="00B275FC" w:rsidRDefault="00A9788C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  <w:tr w:rsidR="003A11DE" w:rsidRPr="00B275FC" w14:paraId="4E7AB956" w14:textId="77777777" w:rsidTr="002C4381">
        <w:tc>
          <w:tcPr>
            <w:tcW w:w="2092" w:type="dxa"/>
            <w:shd w:val="clear" w:color="auto" w:fill="auto"/>
            <w:vAlign w:val="center"/>
          </w:tcPr>
          <w:p w14:paraId="203CAA02" w14:textId="0BA017F0" w:rsidR="003A11DE" w:rsidRPr="00B275FC" w:rsidRDefault="003A11DE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Linha de pesquisa:</w:t>
            </w:r>
          </w:p>
        </w:tc>
        <w:tc>
          <w:tcPr>
            <w:tcW w:w="6538" w:type="dxa"/>
            <w:shd w:val="clear" w:color="auto" w:fill="auto"/>
          </w:tcPr>
          <w:p w14:paraId="5252D323" w14:textId="77777777" w:rsidR="003A11DE" w:rsidRPr="00B275FC" w:rsidRDefault="003A11DE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  <w:tr w:rsidR="00A9788C" w:rsidRPr="00B275FC" w14:paraId="6BAEC7DF" w14:textId="77777777" w:rsidTr="002C4381">
        <w:trPr>
          <w:trHeight w:val="773"/>
        </w:trPr>
        <w:tc>
          <w:tcPr>
            <w:tcW w:w="2092" w:type="dxa"/>
            <w:shd w:val="clear" w:color="auto" w:fill="auto"/>
            <w:vAlign w:val="center"/>
          </w:tcPr>
          <w:p w14:paraId="70B4E307" w14:textId="77777777" w:rsidR="00A9788C" w:rsidRPr="00B275FC" w:rsidRDefault="00A9788C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 w:rsidRPr="00B275FC">
              <w:rPr>
                <w:rFonts w:ascii="Arial" w:hAnsi="Arial"/>
                <w:sz w:val="22"/>
                <w:szCs w:val="22"/>
              </w:rPr>
              <w:t>Título do Projeto</w:t>
            </w:r>
          </w:p>
        </w:tc>
        <w:tc>
          <w:tcPr>
            <w:tcW w:w="6538" w:type="dxa"/>
            <w:shd w:val="clear" w:color="auto" w:fill="auto"/>
          </w:tcPr>
          <w:p w14:paraId="667683E5" w14:textId="77777777" w:rsidR="00A9788C" w:rsidRPr="00B275FC" w:rsidRDefault="00A9788C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</w:tbl>
    <w:p w14:paraId="41C2FBF5" w14:textId="77777777" w:rsidR="002227EC" w:rsidRDefault="002227EC" w:rsidP="00A9788C">
      <w:pPr>
        <w:rPr>
          <w:rFonts w:ascii="Arial" w:hAnsi="Arial"/>
          <w:b/>
          <w:sz w:val="22"/>
          <w:szCs w:val="22"/>
        </w:rPr>
      </w:pPr>
    </w:p>
    <w:p w14:paraId="6CB710A0" w14:textId="53D23187" w:rsidR="00A9788C" w:rsidRPr="00B275FC" w:rsidRDefault="00A9788C" w:rsidP="00D30BC2">
      <w:pPr>
        <w:spacing w:line="480" w:lineRule="auto"/>
        <w:rPr>
          <w:rFonts w:ascii="Arial" w:hAnsi="Arial"/>
          <w:b/>
          <w:sz w:val="22"/>
          <w:szCs w:val="22"/>
        </w:rPr>
      </w:pPr>
      <w:r w:rsidRPr="00B275FC">
        <w:rPr>
          <w:rFonts w:ascii="Arial" w:hAnsi="Arial"/>
          <w:b/>
          <w:sz w:val="22"/>
          <w:szCs w:val="22"/>
        </w:rPr>
        <w:t>Dados do Coorientador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0"/>
        <w:gridCol w:w="6530"/>
      </w:tblGrid>
      <w:tr w:rsidR="00D30BC2" w:rsidRPr="00B275FC" w14:paraId="64138E29" w14:textId="39339C48" w:rsidTr="00D30BC2">
        <w:tc>
          <w:tcPr>
            <w:tcW w:w="2100" w:type="dxa"/>
            <w:shd w:val="clear" w:color="auto" w:fill="auto"/>
          </w:tcPr>
          <w:p w14:paraId="4605B592" w14:textId="77777777" w:rsidR="00D30BC2" w:rsidRPr="00B275FC" w:rsidRDefault="00D30BC2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 w:rsidRPr="00B275FC">
              <w:rPr>
                <w:rFonts w:ascii="Arial" w:hAnsi="Arial"/>
                <w:sz w:val="22"/>
                <w:szCs w:val="22"/>
              </w:rPr>
              <w:t>Nome:</w:t>
            </w:r>
          </w:p>
        </w:tc>
        <w:tc>
          <w:tcPr>
            <w:tcW w:w="6530" w:type="dxa"/>
            <w:shd w:val="clear" w:color="auto" w:fill="auto"/>
          </w:tcPr>
          <w:p w14:paraId="0BFF4296" w14:textId="77777777" w:rsidR="00D30BC2" w:rsidRPr="00B275FC" w:rsidRDefault="00D30BC2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  <w:tr w:rsidR="00D30BC2" w:rsidRPr="00B275FC" w14:paraId="3891DADB" w14:textId="0CD34DCE" w:rsidTr="00D30BC2">
        <w:tc>
          <w:tcPr>
            <w:tcW w:w="2100" w:type="dxa"/>
            <w:shd w:val="clear" w:color="auto" w:fill="auto"/>
          </w:tcPr>
          <w:p w14:paraId="5D4198DA" w14:textId="77777777" w:rsidR="00D30BC2" w:rsidRPr="00B275FC" w:rsidRDefault="00D30BC2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 w:rsidRPr="00B275FC">
              <w:rPr>
                <w:rFonts w:ascii="Arial" w:hAnsi="Arial"/>
                <w:sz w:val="22"/>
                <w:szCs w:val="22"/>
              </w:rPr>
              <w:t>CPF:</w:t>
            </w:r>
          </w:p>
        </w:tc>
        <w:tc>
          <w:tcPr>
            <w:tcW w:w="6530" w:type="dxa"/>
            <w:shd w:val="clear" w:color="auto" w:fill="auto"/>
          </w:tcPr>
          <w:p w14:paraId="215C86D1" w14:textId="77777777" w:rsidR="00D30BC2" w:rsidRPr="00B275FC" w:rsidRDefault="00D30BC2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  <w:tr w:rsidR="00D30BC2" w:rsidRPr="00B275FC" w14:paraId="01013E6E" w14:textId="24BE7706" w:rsidTr="00D30BC2">
        <w:tc>
          <w:tcPr>
            <w:tcW w:w="2100" w:type="dxa"/>
            <w:shd w:val="clear" w:color="auto" w:fill="auto"/>
          </w:tcPr>
          <w:p w14:paraId="4E85E078" w14:textId="77777777" w:rsidR="00D30BC2" w:rsidRPr="00B275FC" w:rsidRDefault="00D30BC2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 w:rsidRPr="00B275FC">
              <w:rPr>
                <w:rFonts w:ascii="Arial" w:hAnsi="Arial"/>
                <w:sz w:val="22"/>
                <w:szCs w:val="22"/>
              </w:rPr>
              <w:t>Ano/ instituição doutorado:</w:t>
            </w:r>
          </w:p>
        </w:tc>
        <w:tc>
          <w:tcPr>
            <w:tcW w:w="6530" w:type="dxa"/>
            <w:shd w:val="clear" w:color="auto" w:fill="auto"/>
          </w:tcPr>
          <w:p w14:paraId="39E8F4A7" w14:textId="77777777" w:rsidR="00D30BC2" w:rsidRPr="00B275FC" w:rsidRDefault="00D30BC2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  <w:tr w:rsidR="00D30BC2" w:rsidRPr="00B275FC" w14:paraId="3E0D16E8" w14:textId="36418DC1" w:rsidTr="00D30BC2">
        <w:tc>
          <w:tcPr>
            <w:tcW w:w="2100" w:type="dxa"/>
            <w:shd w:val="clear" w:color="auto" w:fill="auto"/>
          </w:tcPr>
          <w:p w14:paraId="27C4A57B" w14:textId="77777777" w:rsidR="00D30BC2" w:rsidRPr="00B275FC" w:rsidRDefault="00D30BC2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  <w:r w:rsidRPr="00B275FC">
              <w:rPr>
                <w:rFonts w:ascii="Arial" w:hAnsi="Arial"/>
                <w:sz w:val="22"/>
                <w:szCs w:val="22"/>
              </w:rPr>
              <w:t>Área de atuação/empresa:</w:t>
            </w:r>
          </w:p>
        </w:tc>
        <w:tc>
          <w:tcPr>
            <w:tcW w:w="6530" w:type="dxa"/>
            <w:shd w:val="clear" w:color="auto" w:fill="auto"/>
          </w:tcPr>
          <w:p w14:paraId="0BE7F9B6" w14:textId="77777777" w:rsidR="00D30BC2" w:rsidRPr="00B275FC" w:rsidRDefault="00D30BC2" w:rsidP="00D30BC2">
            <w:pPr>
              <w:spacing w:line="480" w:lineRule="auto"/>
              <w:rPr>
                <w:rFonts w:ascii="Arial" w:hAnsi="Arial"/>
                <w:sz w:val="22"/>
                <w:szCs w:val="22"/>
              </w:rPr>
            </w:pPr>
          </w:p>
        </w:tc>
      </w:tr>
    </w:tbl>
    <w:p w14:paraId="7A4E388F" w14:textId="77777777" w:rsidR="00A9788C" w:rsidRPr="00B275FC" w:rsidRDefault="00A9788C" w:rsidP="007535C8">
      <w:pPr>
        <w:autoSpaceDE w:val="0"/>
        <w:autoSpaceDN w:val="0"/>
        <w:adjustRightInd w:val="0"/>
        <w:spacing w:after="120"/>
        <w:jc w:val="center"/>
        <w:rPr>
          <w:rFonts w:ascii="Arial" w:hAnsi="Arial"/>
          <w:b/>
          <w:bCs w:val="0"/>
          <w:color w:val="000000"/>
          <w:sz w:val="20"/>
          <w:szCs w:val="20"/>
        </w:rPr>
      </w:pPr>
    </w:p>
    <w:p w14:paraId="371528A7" w14:textId="77777777" w:rsidR="00E90ED7" w:rsidRDefault="00E90ED7" w:rsidP="009D33D2">
      <w:pPr>
        <w:spacing w:after="279" w:line="371" w:lineRule="auto"/>
        <w:ind w:left="10"/>
        <w:jc w:val="both"/>
        <w:rPr>
          <w:rFonts w:ascii="Arial" w:hAnsi="Arial"/>
          <w:b/>
          <w:bCs w:val="0"/>
          <w:sz w:val="22"/>
          <w:szCs w:val="22"/>
        </w:rPr>
        <w:sectPr w:rsidR="00E90ED7" w:rsidSect="00E672C8">
          <w:headerReference w:type="default" r:id="rId8"/>
          <w:footerReference w:type="even" r:id="rId9"/>
          <w:footerReference w:type="default" r:id="rId10"/>
          <w:pgSz w:w="12240" w:h="15840"/>
          <w:pgMar w:top="1152" w:right="1800" w:bottom="1440" w:left="1800" w:header="720" w:footer="720" w:gutter="0"/>
          <w:cols w:space="720"/>
          <w:noEndnote/>
        </w:sectPr>
      </w:pPr>
    </w:p>
    <w:p w14:paraId="0A08E57D" w14:textId="77777777" w:rsidR="00D30BC2" w:rsidRDefault="00D30BC2" w:rsidP="009D33D2">
      <w:pPr>
        <w:spacing w:after="279" w:line="371" w:lineRule="auto"/>
        <w:ind w:left="10"/>
        <w:jc w:val="both"/>
        <w:rPr>
          <w:rFonts w:ascii="Arial" w:hAnsi="Arial"/>
          <w:b/>
          <w:bCs w:val="0"/>
          <w:sz w:val="22"/>
          <w:szCs w:val="22"/>
        </w:rPr>
      </w:pPr>
    </w:p>
    <w:p w14:paraId="31F1B345" w14:textId="12589A32" w:rsidR="002227EC" w:rsidRPr="002227EC" w:rsidRDefault="002227EC" w:rsidP="00D30BC2">
      <w:pPr>
        <w:spacing w:after="279" w:line="371" w:lineRule="auto"/>
        <w:ind w:left="10"/>
        <w:jc w:val="center"/>
        <w:rPr>
          <w:rFonts w:ascii="Arial" w:hAnsi="Arial"/>
          <w:b/>
          <w:bCs w:val="0"/>
          <w:sz w:val="22"/>
          <w:szCs w:val="22"/>
        </w:rPr>
      </w:pPr>
      <w:r w:rsidRPr="002227EC">
        <w:rPr>
          <w:rFonts w:ascii="Arial" w:hAnsi="Arial"/>
          <w:b/>
          <w:bCs w:val="0"/>
          <w:sz w:val="22"/>
          <w:szCs w:val="22"/>
        </w:rPr>
        <w:t>Termo de anuência</w:t>
      </w:r>
    </w:p>
    <w:p w14:paraId="6030ADF1" w14:textId="7048BFC4" w:rsidR="009D33D2" w:rsidRPr="00B275FC" w:rsidRDefault="00391CF3" w:rsidP="00D30BC2">
      <w:pPr>
        <w:spacing w:after="279" w:line="480" w:lineRule="auto"/>
        <w:ind w:left="10"/>
        <w:jc w:val="both"/>
        <w:rPr>
          <w:rFonts w:ascii="Arial" w:hAnsi="Arial"/>
          <w:sz w:val="22"/>
          <w:szCs w:val="22"/>
        </w:rPr>
      </w:pPr>
      <w:r w:rsidRPr="00B275FC">
        <w:rPr>
          <w:rFonts w:ascii="Arial" w:hAnsi="Arial"/>
          <w:sz w:val="22"/>
          <w:szCs w:val="22"/>
        </w:rPr>
        <w:t>Informamos para os devidos fins, que</w:t>
      </w:r>
      <w:r w:rsidR="00B75D31" w:rsidRPr="00B275FC">
        <w:rPr>
          <w:rFonts w:ascii="Arial" w:hAnsi="Arial"/>
          <w:sz w:val="22"/>
          <w:szCs w:val="22"/>
        </w:rPr>
        <w:t xml:space="preserve"> nós</w:t>
      </w:r>
      <w:r w:rsidR="009D33D2" w:rsidRPr="00B275FC">
        <w:rPr>
          <w:rFonts w:ascii="Arial" w:hAnsi="Arial"/>
          <w:sz w:val="22"/>
          <w:szCs w:val="22"/>
        </w:rPr>
        <w:t>, Prof.(a) Dr.(a) ________________________________________________________________</w:t>
      </w:r>
      <w:r w:rsidRPr="00B275FC">
        <w:rPr>
          <w:rFonts w:ascii="Arial" w:hAnsi="Arial"/>
          <w:sz w:val="22"/>
          <w:szCs w:val="22"/>
        </w:rPr>
        <w:t xml:space="preserve"> e Prof.(a) Dr.(a) ________________________</w:t>
      </w:r>
      <w:r w:rsidR="00B75D31" w:rsidRPr="00B275FC">
        <w:rPr>
          <w:rFonts w:ascii="Arial" w:hAnsi="Arial"/>
          <w:sz w:val="22"/>
          <w:szCs w:val="22"/>
        </w:rPr>
        <w:t>__________</w:t>
      </w:r>
      <w:r w:rsidRPr="00B275FC">
        <w:rPr>
          <w:rFonts w:ascii="Arial" w:hAnsi="Arial"/>
          <w:sz w:val="22"/>
          <w:szCs w:val="22"/>
        </w:rPr>
        <w:t xml:space="preserve">_________________ aceitamos ser, respectivamente, orientador(a) e coorientador(a) </w:t>
      </w:r>
      <w:r w:rsidR="009D33D2" w:rsidRPr="00B275FC">
        <w:rPr>
          <w:rFonts w:ascii="Arial" w:hAnsi="Arial"/>
          <w:sz w:val="22"/>
          <w:szCs w:val="22"/>
        </w:rPr>
        <w:t>do aluno(a) ____________________________</w:t>
      </w:r>
      <w:r w:rsidR="00B75D31" w:rsidRPr="00B275FC">
        <w:rPr>
          <w:rFonts w:ascii="Arial" w:hAnsi="Arial"/>
          <w:sz w:val="22"/>
          <w:szCs w:val="22"/>
        </w:rPr>
        <w:t>____________</w:t>
      </w:r>
      <w:r w:rsidR="009D33D2" w:rsidRPr="00B275FC">
        <w:rPr>
          <w:rFonts w:ascii="Arial" w:hAnsi="Arial"/>
          <w:sz w:val="22"/>
          <w:szCs w:val="22"/>
        </w:rPr>
        <w:t xml:space="preserve">________ </w:t>
      </w:r>
      <w:r w:rsidR="00B75D31" w:rsidRPr="00B275FC">
        <w:rPr>
          <w:rFonts w:ascii="Arial" w:hAnsi="Arial"/>
          <w:sz w:val="22"/>
          <w:szCs w:val="22"/>
        </w:rPr>
        <w:t xml:space="preserve">de mestrado acadêmico </w:t>
      </w:r>
      <w:r w:rsidR="001D113D" w:rsidRPr="00B275FC">
        <w:rPr>
          <w:rFonts w:ascii="Arial" w:hAnsi="Arial"/>
          <w:sz w:val="22"/>
          <w:szCs w:val="22"/>
        </w:rPr>
        <w:t xml:space="preserve">no Programa de Pós-Graduação em Tecnologia de Produtos e Processos </w:t>
      </w:r>
      <w:r w:rsidR="009D33D2" w:rsidRPr="00B275FC">
        <w:rPr>
          <w:rFonts w:ascii="Arial" w:hAnsi="Arial"/>
          <w:sz w:val="22"/>
          <w:szCs w:val="22"/>
        </w:rPr>
        <w:t xml:space="preserve">a partir desta data, me comprometendo com as normas deste curso e com as normas e diretrizes da Pós-Graduação do Centro Federal de Educação Tecnológica de Minas Gerais. </w:t>
      </w:r>
    </w:p>
    <w:p w14:paraId="497D7E21" w14:textId="26DE8D1B" w:rsidR="009D33D2" w:rsidRPr="00B275FC" w:rsidRDefault="009D33D2" w:rsidP="00D30BC2">
      <w:pPr>
        <w:spacing w:after="290" w:line="480" w:lineRule="auto"/>
        <w:jc w:val="both"/>
        <w:rPr>
          <w:rFonts w:ascii="Arial" w:hAnsi="Arial"/>
          <w:sz w:val="22"/>
          <w:szCs w:val="22"/>
        </w:rPr>
      </w:pPr>
      <w:r w:rsidRPr="00B275FC">
        <w:rPr>
          <w:rFonts w:ascii="Arial" w:hAnsi="Arial"/>
          <w:sz w:val="22"/>
          <w:szCs w:val="22"/>
        </w:rPr>
        <w:t xml:space="preserve"> Belo Horizonte, ______ de _______________________________ </w:t>
      </w:r>
      <w:proofErr w:type="spellStart"/>
      <w:r w:rsidRPr="00B275FC">
        <w:rPr>
          <w:rFonts w:ascii="Arial" w:hAnsi="Arial"/>
          <w:sz w:val="22"/>
          <w:szCs w:val="22"/>
        </w:rPr>
        <w:t>de</w:t>
      </w:r>
      <w:proofErr w:type="spellEnd"/>
      <w:r w:rsidRPr="00B275FC">
        <w:rPr>
          <w:rFonts w:ascii="Arial" w:hAnsi="Arial"/>
          <w:sz w:val="22"/>
          <w:szCs w:val="22"/>
        </w:rPr>
        <w:t xml:space="preserve"> </w:t>
      </w:r>
      <w:r w:rsidR="001D113D" w:rsidRPr="00B275FC">
        <w:rPr>
          <w:rFonts w:ascii="Arial" w:hAnsi="Arial"/>
          <w:sz w:val="22"/>
          <w:szCs w:val="22"/>
        </w:rPr>
        <w:t>___</w:t>
      </w:r>
      <w:r w:rsidRPr="00B275FC">
        <w:rPr>
          <w:rFonts w:ascii="Arial" w:hAnsi="Arial"/>
          <w:sz w:val="22"/>
          <w:szCs w:val="22"/>
        </w:rPr>
        <w:t xml:space="preserve">____. </w:t>
      </w:r>
    </w:p>
    <w:p w14:paraId="399B0E47" w14:textId="77777777" w:rsidR="00114630" w:rsidRDefault="00114630" w:rsidP="009D33D2">
      <w:pPr>
        <w:jc w:val="center"/>
        <w:rPr>
          <w:rFonts w:ascii="Arial" w:hAnsi="Arial"/>
          <w:sz w:val="22"/>
          <w:szCs w:val="22"/>
        </w:rPr>
      </w:pPr>
    </w:p>
    <w:p w14:paraId="60D2D50B" w14:textId="691083BE" w:rsidR="009D33D2" w:rsidRPr="00B275FC" w:rsidRDefault="009D33D2" w:rsidP="009D33D2">
      <w:pPr>
        <w:jc w:val="center"/>
        <w:rPr>
          <w:rFonts w:ascii="Arial" w:hAnsi="Arial"/>
          <w:sz w:val="22"/>
          <w:szCs w:val="22"/>
        </w:rPr>
      </w:pPr>
      <w:r w:rsidRPr="00B275FC">
        <w:rPr>
          <w:rFonts w:ascii="Arial" w:hAnsi="Arial"/>
          <w:sz w:val="22"/>
          <w:szCs w:val="22"/>
        </w:rPr>
        <w:t>_______________________________________________</w:t>
      </w:r>
    </w:p>
    <w:p w14:paraId="1343EEA0" w14:textId="2CCB67DA" w:rsidR="009D33D2" w:rsidRPr="00B275FC" w:rsidRDefault="009D33D2" w:rsidP="009D33D2">
      <w:pPr>
        <w:jc w:val="center"/>
        <w:rPr>
          <w:rFonts w:ascii="Arial" w:hAnsi="Arial"/>
          <w:sz w:val="22"/>
          <w:szCs w:val="22"/>
        </w:rPr>
      </w:pPr>
      <w:r w:rsidRPr="00B275FC">
        <w:rPr>
          <w:rFonts w:ascii="Arial" w:hAnsi="Arial"/>
          <w:sz w:val="22"/>
          <w:szCs w:val="22"/>
        </w:rPr>
        <w:t>Assinatura do(a) Professor(a) Orientador(a)</w:t>
      </w:r>
    </w:p>
    <w:p w14:paraId="43642EC8" w14:textId="2581AB98" w:rsidR="009D33D2" w:rsidRPr="00114630" w:rsidRDefault="009D33D2" w:rsidP="00114630">
      <w:pPr>
        <w:spacing w:line="480" w:lineRule="auto"/>
        <w:ind w:left="284"/>
        <w:jc w:val="both"/>
        <w:rPr>
          <w:rFonts w:ascii="Arial" w:hAnsi="Arial"/>
          <w:sz w:val="22"/>
          <w:szCs w:val="22"/>
        </w:rPr>
      </w:pPr>
    </w:p>
    <w:p w14:paraId="35EC2A66" w14:textId="06A046A9" w:rsidR="00391CF3" w:rsidRPr="00114630" w:rsidRDefault="00391CF3" w:rsidP="00114630">
      <w:pPr>
        <w:ind w:left="283"/>
        <w:jc w:val="center"/>
        <w:rPr>
          <w:rFonts w:ascii="Arial" w:hAnsi="Arial"/>
          <w:sz w:val="22"/>
          <w:szCs w:val="22"/>
        </w:rPr>
      </w:pPr>
      <w:r w:rsidRPr="00114630">
        <w:rPr>
          <w:rFonts w:ascii="Arial" w:hAnsi="Arial"/>
          <w:sz w:val="22"/>
          <w:szCs w:val="22"/>
        </w:rPr>
        <w:t>_______________________________________________</w:t>
      </w:r>
    </w:p>
    <w:p w14:paraId="40235F80" w14:textId="6C140E43" w:rsidR="00391CF3" w:rsidRPr="00114630" w:rsidRDefault="00391CF3" w:rsidP="00114630">
      <w:pPr>
        <w:jc w:val="center"/>
        <w:rPr>
          <w:rFonts w:ascii="Arial" w:hAnsi="Arial"/>
          <w:sz w:val="22"/>
          <w:szCs w:val="22"/>
        </w:rPr>
      </w:pPr>
      <w:r w:rsidRPr="00114630">
        <w:rPr>
          <w:rFonts w:ascii="Arial" w:hAnsi="Arial"/>
          <w:sz w:val="22"/>
          <w:szCs w:val="22"/>
        </w:rPr>
        <w:t>Assinatura do(a) Professor(a) Coorientador(a)</w:t>
      </w:r>
    </w:p>
    <w:p w14:paraId="75637516" w14:textId="77777777" w:rsidR="009D33D2" w:rsidRDefault="009D33D2" w:rsidP="00114630">
      <w:pPr>
        <w:spacing w:line="480" w:lineRule="auto"/>
        <w:ind w:left="284"/>
        <w:jc w:val="both"/>
        <w:rPr>
          <w:rFonts w:ascii="Arial" w:hAnsi="Arial"/>
          <w:sz w:val="22"/>
          <w:szCs w:val="22"/>
        </w:rPr>
      </w:pPr>
    </w:p>
    <w:p w14:paraId="55A8A2AB" w14:textId="77777777" w:rsidR="009D33D2" w:rsidRPr="00114630" w:rsidRDefault="009D33D2" w:rsidP="009D33D2">
      <w:pPr>
        <w:jc w:val="center"/>
        <w:rPr>
          <w:rFonts w:ascii="Arial" w:hAnsi="Arial"/>
          <w:sz w:val="22"/>
          <w:szCs w:val="22"/>
        </w:rPr>
      </w:pPr>
      <w:r w:rsidRPr="00114630">
        <w:rPr>
          <w:rFonts w:ascii="Arial" w:hAnsi="Arial"/>
          <w:sz w:val="22"/>
          <w:szCs w:val="22"/>
        </w:rPr>
        <w:t>_______________________________________________</w:t>
      </w:r>
    </w:p>
    <w:p w14:paraId="417559CE" w14:textId="0B33ECEB" w:rsidR="009D33D2" w:rsidRPr="00114630" w:rsidRDefault="009D33D2" w:rsidP="009D33D2">
      <w:pPr>
        <w:jc w:val="center"/>
        <w:rPr>
          <w:rFonts w:ascii="Arial" w:hAnsi="Arial"/>
          <w:sz w:val="22"/>
          <w:szCs w:val="22"/>
        </w:rPr>
      </w:pPr>
      <w:r w:rsidRPr="00114630">
        <w:rPr>
          <w:rFonts w:ascii="Arial" w:hAnsi="Arial"/>
          <w:sz w:val="22"/>
          <w:szCs w:val="22"/>
        </w:rPr>
        <w:t>Assinatura do(a) Aluno(a)</w:t>
      </w:r>
    </w:p>
    <w:sectPr w:rsidR="009D33D2" w:rsidRPr="00114630" w:rsidSect="00E672C8">
      <w:footerReference w:type="default" r:id="rId11"/>
      <w:pgSz w:w="12240" w:h="15840"/>
      <w:pgMar w:top="1152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22A30" w14:textId="77777777" w:rsidR="00E672C8" w:rsidRDefault="00E672C8" w:rsidP="007A455E">
      <w:r>
        <w:separator/>
      </w:r>
    </w:p>
  </w:endnote>
  <w:endnote w:type="continuationSeparator" w:id="0">
    <w:p w14:paraId="601C9A08" w14:textId="77777777" w:rsidR="00E672C8" w:rsidRDefault="00E672C8" w:rsidP="007A4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D668F" w14:textId="77777777" w:rsidR="001B7389" w:rsidRDefault="001B7389" w:rsidP="007A455E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192716" w14:textId="77777777" w:rsidR="001B7389" w:rsidRDefault="001B7389" w:rsidP="007A455E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57822" w14:textId="1790C7FD" w:rsidR="00E90ED7" w:rsidRDefault="00E90ED7" w:rsidP="00E90ED7">
    <w:pPr>
      <w:pStyle w:val="Rodap"/>
      <w:jc w:val="center"/>
    </w:pPr>
    <w:r>
      <w:t>1/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7C969" w14:textId="0A85ECE5" w:rsidR="00E90ED7" w:rsidRDefault="00E90ED7" w:rsidP="00E90ED7">
    <w:pPr>
      <w:pStyle w:val="Rodap"/>
      <w:jc w:val="center"/>
    </w:pPr>
    <w:r>
      <w:t>2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E48D1" w14:textId="77777777" w:rsidR="00E672C8" w:rsidRDefault="00E672C8" w:rsidP="007A455E">
      <w:r>
        <w:separator/>
      </w:r>
    </w:p>
  </w:footnote>
  <w:footnote w:type="continuationSeparator" w:id="0">
    <w:p w14:paraId="190D1060" w14:textId="77777777" w:rsidR="00E672C8" w:rsidRDefault="00E672C8" w:rsidP="007A4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89EF2" w14:textId="71500DE9" w:rsidR="00D101E9" w:rsidRPr="007A455E" w:rsidRDefault="009D33D2" w:rsidP="00D101E9">
    <w:pPr>
      <w:pStyle w:val="Legenda"/>
      <w:rPr>
        <w:rFonts w:cs="Arial"/>
        <w:color w:val="000000"/>
        <w:sz w:val="22"/>
        <w:szCs w:val="22"/>
      </w:rPr>
    </w:pPr>
    <w:r>
      <w:rPr>
        <w:noProof/>
        <w:lang w:val="en-US" w:eastAsia="en-US"/>
      </w:rPr>
      <w:drawing>
        <wp:inline distT="0" distB="0" distL="0" distR="0" wp14:anchorId="7EC3DD48" wp14:editId="59DEE04D">
          <wp:extent cx="683895" cy="683895"/>
          <wp:effectExtent l="0" t="0" r="1905" b="0"/>
          <wp:docPr id="1210748666" name="Picture 2" descr="Resultado de imagem para cefetm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Resultado de imagem para cefetm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922" cy="68392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cs="Arial"/>
        <w:color w:val="000000"/>
        <w:sz w:val="22"/>
        <w:szCs w:val="22"/>
      </w:rPr>
      <w:t xml:space="preserve">                                             </w:t>
    </w:r>
    <w:r w:rsidR="00D101E9">
      <w:rPr>
        <w:noProof/>
        <w:color w:val="000000"/>
        <w:sz w:val="23"/>
        <w:lang w:val="en-US" w:eastAsia="en-US"/>
      </w:rPr>
      <w:drawing>
        <wp:inline distT="0" distB="0" distL="0" distR="0" wp14:anchorId="1D0E8DC0" wp14:editId="5260CE06">
          <wp:extent cx="647700" cy="685800"/>
          <wp:effectExtent l="19050" t="0" r="0" b="0"/>
          <wp:docPr id="2084986570" name="Imagem 20849865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cs="Arial"/>
        <w:color w:val="000000"/>
        <w:sz w:val="22"/>
        <w:szCs w:val="22"/>
      </w:rPr>
      <w:t xml:space="preserve">                                          </w:t>
    </w:r>
    <w:r w:rsidRPr="009D33D2">
      <w:rPr>
        <w:rFonts w:cs="Arial"/>
        <w:bCs/>
        <w:noProof/>
        <w:color w:val="000000"/>
        <w:sz w:val="22"/>
        <w:szCs w:val="22"/>
        <w:lang w:val="en-US" w:eastAsia="en-US"/>
      </w:rPr>
      <w:drawing>
        <wp:inline distT="0" distB="0" distL="0" distR="0" wp14:anchorId="14CE0DC0" wp14:editId="27D7FDE8">
          <wp:extent cx="748599" cy="657860"/>
          <wp:effectExtent l="0" t="0" r="0" b="8890"/>
          <wp:docPr id="725404610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m 11"/>
                  <pic:cNvPicPr>
                    <a:picLocks noChangeAspect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826" t="5609" r="23369" b="15586"/>
                  <a:stretch/>
                </pic:blipFill>
                <pic:spPr>
                  <a:xfrm>
                    <a:off x="0" y="0"/>
                    <a:ext cx="753215" cy="6619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D67777" w14:textId="77777777" w:rsidR="00D101E9" w:rsidRPr="00F878EA" w:rsidRDefault="00D101E9" w:rsidP="00D101E9">
    <w:pPr>
      <w:pStyle w:val="Cabealho"/>
      <w:jc w:val="center"/>
      <w:rPr>
        <w:rFonts w:ascii="Arial" w:hAnsi="Arial" w:cs="Arial"/>
        <w:b/>
      </w:rPr>
    </w:pPr>
    <w:r w:rsidRPr="00F878EA">
      <w:rPr>
        <w:rFonts w:ascii="Arial" w:hAnsi="Arial" w:cs="Arial"/>
        <w:b/>
      </w:rPr>
      <w:t>MINISTÉRIO DA EDUCAÇÃO</w:t>
    </w:r>
  </w:p>
  <w:p w14:paraId="67B1E9FE" w14:textId="0C1DC4EA" w:rsidR="00D101E9" w:rsidRPr="00F878EA" w:rsidRDefault="00D101E9" w:rsidP="00D101E9">
    <w:pPr>
      <w:pStyle w:val="Ttulo"/>
      <w:widowControl/>
      <w:rPr>
        <w:rFonts w:cs="Arial"/>
        <w:sz w:val="20"/>
      </w:rPr>
    </w:pPr>
    <w:r w:rsidRPr="00F878EA">
      <w:rPr>
        <w:rFonts w:cs="Arial"/>
        <w:sz w:val="20"/>
      </w:rPr>
      <w:t>CENTRO FEDERAL DE EDUCAÇÃO TECNOLÓGICA DE MINAS GERAIS</w:t>
    </w:r>
  </w:p>
  <w:p w14:paraId="2F6AA657" w14:textId="77777777" w:rsidR="00D101E9" w:rsidRPr="00F878EA" w:rsidRDefault="00D101E9" w:rsidP="00D101E9">
    <w:pPr>
      <w:pStyle w:val="Ttulo"/>
      <w:widowControl/>
      <w:rPr>
        <w:rFonts w:cs="Arial"/>
        <w:sz w:val="20"/>
      </w:rPr>
    </w:pPr>
    <w:r w:rsidRPr="00F878EA">
      <w:rPr>
        <w:rFonts w:cs="Arial"/>
        <w:sz w:val="20"/>
      </w:rPr>
      <w:t>DIRETORIA DE PESQUISA E PÓS-GRADUAÇÃO</w:t>
    </w:r>
  </w:p>
  <w:p w14:paraId="4531A967" w14:textId="2C3525FB" w:rsidR="00D101E9" w:rsidRDefault="00F878EA" w:rsidP="00114630">
    <w:pPr>
      <w:pStyle w:val="Ttulo"/>
      <w:widowControl/>
    </w:pPr>
    <w:r>
      <w:rPr>
        <w:rFonts w:cs="Arial"/>
        <w:sz w:val="20"/>
      </w:rPr>
      <w:t>PROGRAMA DE PÓS-GRADUAÇÃO</w:t>
    </w:r>
    <w:r w:rsidR="00D101E9" w:rsidRPr="00F878EA">
      <w:rPr>
        <w:rFonts w:cs="Arial"/>
        <w:sz w:val="20"/>
      </w:rPr>
      <w:t xml:space="preserve"> EM TECNOLOGIA DE PRODUTOS E PROCESS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10622"/>
    <w:multiLevelType w:val="hybridMultilevel"/>
    <w:tmpl w:val="D436D304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250BF8"/>
    <w:multiLevelType w:val="hybridMultilevel"/>
    <w:tmpl w:val="8AB23A2A"/>
    <w:lvl w:ilvl="0" w:tplc="6F3CD6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071CC"/>
    <w:multiLevelType w:val="multilevel"/>
    <w:tmpl w:val="EE98F20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B33DB5"/>
    <w:multiLevelType w:val="hybridMultilevel"/>
    <w:tmpl w:val="887EEE9E"/>
    <w:lvl w:ilvl="0" w:tplc="7242D85A">
      <w:start w:val="1"/>
      <w:numFmt w:val="lowerLetter"/>
      <w:lvlText w:val="%1)"/>
      <w:lvlJc w:val="left"/>
      <w:pPr>
        <w:ind w:left="11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8" w:hanging="360"/>
      </w:pPr>
    </w:lvl>
    <w:lvl w:ilvl="2" w:tplc="0409001B" w:tentative="1">
      <w:start w:val="1"/>
      <w:numFmt w:val="lowerRoman"/>
      <w:lvlText w:val="%3."/>
      <w:lvlJc w:val="right"/>
      <w:pPr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4" w15:restartNumberingAfterBreak="0">
    <w:nsid w:val="3BB25328"/>
    <w:multiLevelType w:val="hybridMultilevel"/>
    <w:tmpl w:val="FFB0A5F2"/>
    <w:lvl w:ilvl="0" w:tplc="0416001B">
      <w:start w:val="1"/>
      <w:numFmt w:val="low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BFC6E12"/>
    <w:multiLevelType w:val="hybridMultilevel"/>
    <w:tmpl w:val="D1565024"/>
    <w:lvl w:ilvl="0" w:tplc="0816B39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CFE2532"/>
    <w:multiLevelType w:val="hybridMultilevel"/>
    <w:tmpl w:val="6A000A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9F5174"/>
    <w:multiLevelType w:val="hybridMultilevel"/>
    <w:tmpl w:val="0C7AF400"/>
    <w:lvl w:ilvl="0" w:tplc="E154DFBE">
      <w:start w:val="1"/>
      <w:numFmt w:val="lowerRoman"/>
      <w:lvlText w:val="%1."/>
      <w:lvlJc w:val="left"/>
      <w:pPr>
        <w:ind w:left="1080" w:hanging="720"/>
      </w:pPr>
      <w:rPr>
        <w:rFonts w:hint="default"/>
        <w:color w:val="0070C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4941B2"/>
    <w:multiLevelType w:val="hybridMultilevel"/>
    <w:tmpl w:val="887EEE9E"/>
    <w:lvl w:ilvl="0" w:tplc="7242D85A">
      <w:start w:val="1"/>
      <w:numFmt w:val="lowerLetter"/>
      <w:lvlText w:val="%1)"/>
      <w:lvlJc w:val="left"/>
      <w:pPr>
        <w:ind w:left="11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8" w:hanging="360"/>
      </w:pPr>
    </w:lvl>
    <w:lvl w:ilvl="2" w:tplc="0409001B" w:tentative="1">
      <w:start w:val="1"/>
      <w:numFmt w:val="lowerRoman"/>
      <w:lvlText w:val="%3."/>
      <w:lvlJc w:val="right"/>
      <w:pPr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9" w15:restartNumberingAfterBreak="0">
    <w:nsid w:val="420158E6"/>
    <w:multiLevelType w:val="hybridMultilevel"/>
    <w:tmpl w:val="FE7ED0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A30F3C"/>
    <w:multiLevelType w:val="hybridMultilevel"/>
    <w:tmpl w:val="67EEAB2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991A81"/>
    <w:multiLevelType w:val="hybridMultilevel"/>
    <w:tmpl w:val="B9D6EE8C"/>
    <w:lvl w:ilvl="0" w:tplc="A956B2F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B246DD4"/>
    <w:multiLevelType w:val="hybridMultilevel"/>
    <w:tmpl w:val="042C84A6"/>
    <w:lvl w:ilvl="0" w:tplc="49D0160A">
      <w:start w:val="1"/>
      <w:numFmt w:val="lowerRoman"/>
      <w:lvlText w:val="(%1)"/>
      <w:lvlJc w:val="left"/>
      <w:pPr>
        <w:ind w:left="2880" w:hanging="720"/>
      </w:pPr>
      <w:rPr>
        <w:rFonts w:cs="Times-Roman" w:hint="default"/>
      </w:rPr>
    </w:lvl>
    <w:lvl w:ilvl="1" w:tplc="04160019" w:tentative="1">
      <w:start w:val="1"/>
      <w:numFmt w:val="lowerLetter"/>
      <w:lvlText w:val="%2."/>
      <w:lvlJc w:val="left"/>
      <w:pPr>
        <w:ind w:left="3240" w:hanging="360"/>
      </w:pPr>
    </w:lvl>
    <w:lvl w:ilvl="2" w:tplc="0416001B" w:tentative="1">
      <w:start w:val="1"/>
      <w:numFmt w:val="lowerRoman"/>
      <w:lvlText w:val="%3."/>
      <w:lvlJc w:val="right"/>
      <w:pPr>
        <w:ind w:left="3960" w:hanging="180"/>
      </w:pPr>
    </w:lvl>
    <w:lvl w:ilvl="3" w:tplc="0416000F" w:tentative="1">
      <w:start w:val="1"/>
      <w:numFmt w:val="decimal"/>
      <w:lvlText w:val="%4."/>
      <w:lvlJc w:val="left"/>
      <w:pPr>
        <w:ind w:left="4680" w:hanging="360"/>
      </w:pPr>
    </w:lvl>
    <w:lvl w:ilvl="4" w:tplc="04160019" w:tentative="1">
      <w:start w:val="1"/>
      <w:numFmt w:val="lowerLetter"/>
      <w:lvlText w:val="%5."/>
      <w:lvlJc w:val="left"/>
      <w:pPr>
        <w:ind w:left="5400" w:hanging="360"/>
      </w:pPr>
    </w:lvl>
    <w:lvl w:ilvl="5" w:tplc="0416001B" w:tentative="1">
      <w:start w:val="1"/>
      <w:numFmt w:val="lowerRoman"/>
      <w:lvlText w:val="%6."/>
      <w:lvlJc w:val="right"/>
      <w:pPr>
        <w:ind w:left="6120" w:hanging="180"/>
      </w:pPr>
    </w:lvl>
    <w:lvl w:ilvl="6" w:tplc="0416000F" w:tentative="1">
      <w:start w:val="1"/>
      <w:numFmt w:val="decimal"/>
      <w:lvlText w:val="%7."/>
      <w:lvlJc w:val="left"/>
      <w:pPr>
        <w:ind w:left="6840" w:hanging="360"/>
      </w:pPr>
    </w:lvl>
    <w:lvl w:ilvl="7" w:tplc="04160019" w:tentative="1">
      <w:start w:val="1"/>
      <w:numFmt w:val="lowerLetter"/>
      <w:lvlText w:val="%8."/>
      <w:lvlJc w:val="left"/>
      <w:pPr>
        <w:ind w:left="7560" w:hanging="360"/>
      </w:pPr>
    </w:lvl>
    <w:lvl w:ilvl="8" w:tplc="0416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51137FA4"/>
    <w:multiLevelType w:val="hybridMultilevel"/>
    <w:tmpl w:val="ACCE0604"/>
    <w:lvl w:ilvl="0" w:tplc="67581504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240" w:hanging="360"/>
      </w:pPr>
    </w:lvl>
    <w:lvl w:ilvl="2" w:tplc="0416001B" w:tentative="1">
      <w:start w:val="1"/>
      <w:numFmt w:val="lowerRoman"/>
      <w:lvlText w:val="%3."/>
      <w:lvlJc w:val="right"/>
      <w:pPr>
        <w:ind w:left="3960" w:hanging="180"/>
      </w:pPr>
    </w:lvl>
    <w:lvl w:ilvl="3" w:tplc="0416000F" w:tentative="1">
      <w:start w:val="1"/>
      <w:numFmt w:val="decimal"/>
      <w:lvlText w:val="%4."/>
      <w:lvlJc w:val="left"/>
      <w:pPr>
        <w:ind w:left="4680" w:hanging="360"/>
      </w:pPr>
    </w:lvl>
    <w:lvl w:ilvl="4" w:tplc="04160019" w:tentative="1">
      <w:start w:val="1"/>
      <w:numFmt w:val="lowerLetter"/>
      <w:lvlText w:val="%5."/>
      <w:lvlJc w:val="left"/>
      <w:pPr>
        <w:ind w:left="5400" w:hanging="360"/>
      </w:pPr>
    </w:lvl>
    <w:lvl w:ilvl="5" w:tplc="0416001B" w:tentative="1">
      <w:start w:val="1"/>
      <w:numFmt w:val="lowerRoman"/>
      <w:lvlText w:val="%6."/>
      <w:lvlJc w:val="right"/>
      <w:pPr>
        <w:ind w:left="6120" w:hanging="180"/>
      </w:pPr>
    </w:lvl>
    <w:lvl w:ilvl="6" w:tplc="0416000F" w:tentative="1">
      <w:start w:val="1"/>
      <w:numFmt w:val="decimal"/>
      <w:lvlText w:val="%7."/>
      <w:lvlJc w:val="left"/>
      <w:pPr>
        <w:ind w:left="6840" w:hanging="360"/>
      </w:pPr>
    </w:lvl>
    <w:lvl w:ilvl="7" w:tplc="04160019" w:tentative="1">
      <w:start w:val="1"/>
      <w:numFmt w:val="lowerLetter"/>
      <w:lvlText w:val="%8."/>
      <w:lvlJc w:val="left"/>
      <w:pPr>
        <w:ind w:left="7560" w:hanging="360"/>
      </w:pPr>
    </w:lvl>
    <w:lvl w:ilvl="8" w:tplc="0416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52C93F66"/>
    <w:multiLevelType w:val="hybridMultilevel"/>
    <w:tmpl w:val="E35492B8"/>
    <w:lvl w:ilvl="0" w:tplc="67581504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057C21"/>
    <w:multiLevelType w:val="hybridMultilevel"/>
    <w:tmpl w:val="802A3FEE"/>
    <w:lvl w:ilvl="0" w:tplc="8938D212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D5C1E88"/>
    <w:multiLevelType w:val="hybridMultilevel"/>
    <w:tmpl w:val="887EEE9E"/>
    <w:lvl w:ilvl="0" w:tplc="7242D85A">
      <w:start w:val="1"/>
      <w:numFmt w:val="lowerLetter"/>
      <w:lvlText w:val="%1)"/>
      <w:lvlJc w:val="left"/>
      <w:pPr>
        <w:ind w:left="11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8" w:hanging="360"/>
      </w:pPr>
    </w:lvl>
    <w:lvl w:ilvl="2" w:tplc="0409001B" w:tentative="1">
      <w:start w:val="1"/>
      <w:numFmt w:val="lowerRoman"/>
      <w:lvlText w:val="%3."/>
      <w:lvlJc w:val="right"/>
      <w:pPr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17" w15:restartNumberingAfterBreak="0">
    <w:nsid w:val="77F0031D"/>
    <w:multiLevelType w:val="hybridMultilevel"/>
    <w:tmpl w:val="9DEAB810"/>
    <w:lvl w:ilvl="0" w:tplc="781EAB92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240" w:hanging="360"/>
      </w:pPr>
    </w:lvl>
    <w:lvl w:ilvl="2" w:tplc="0416001B" w:tentative="1">
      <w:start w:val="1"/>
      <w:numFmt w:val="lowerRoman"/>
      <w:lvlText w:val="%3."/>
      <w:lvlJc w:val="right"/>
      <w:pPr>
        <w:ind w:left="3960" w:hanging="180"/>
      </w:pPr>
    </w:lvl>
    <w:lvl w:ilvl="3" w:tplc="0416000F" w:tentative="1">
      <w:start w:val="1"/>
      <w:numFmt w:val="decimal"/>
      <w:lvlText w:val="%4."/>
      <w:lvlJc w:val="left"/>
      <w:pPr>
        <w:ind w:left="4680" w:hanging="360"/>
      </w:pPr>
    </w:lvl>
    <w:lvl w:ilvl="4" w:tplc="04160019" w:tentative="1">
      <w:start w:val="1"/>
      <w:numFmt w:val="lowerLetter"/>
      <w:lvlText w:val="%5."/>
      <w:lvlJc w:val="left"/>
      <w:pPr>
        <w:ind w:left="5400" w:hanging="360"/>
      </w:pPr>
    </w:lvl>
    <w:lvl w:ilvl="5" w:tplc="0416001B" w:tentative="1">
      <w:start w:val="1"/>
      <w:numFmt w:val="lowerRoman"/>
      <w:lvlText w:val="%6."/>
      <w:lvlJc w:val="right"/>
      <w:pPr>
        <w:ind w:left="6120" w:hanging="180"/>
      </w:pPr>
    </w:lvl>
    <w:lvl w:ilvl="6" w:tplc="0416000F" w:tentative="1">
      <w:start w:val="1"/>
      <w:numFmt w:val="decimal"/>
      <w:lvlText w:val="%7."/>
      <w:lvlJc w:val="left"/>
      <w:pPr>
        <w:ind w:left="6840" w:hanging="360"/>
      </w:pPr>
    </w:lvl>
    <w:lvl w:ilvl="7" w:tplc="04160019" w:tentative="1">
      <w:start w:val="1"/>
      <w:numFmt w:val="lowerLetter"/>
      <w:lvlText w:val="%8."/>
      <w:lvlJc w:val="left"/>
      <w:pPr>
        <w:ind w:left="7560" w:hanging="360"/>
      </w:pPr>
    </w:lvl>
    <w:lvl w:ilvl="8" w:tplc="0416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7EFD7119"/>
    <w:multiLevelType w:val="hybridMultilevel"/>
    <w:tmpl w:val="5CFC9FF8"/>
    <w:lvl w:ilvl="0" w:tplc="8938D21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554130">
    <w:abstractNumId w:val="2"/>
  </w:num>
  <w:num w:numId="2" w16cid:durableId="1188179487">
    <w:abstractNumId w:val="4"/>
  </w:num>
  <w:num w:numId="3" w16cid:durableId="1419908517">
    <w:abstractNumId w:val="10"/>
  </w:num>
  <w:num w:numId="4" w16cid:durableId="818766472">
    <w:abstractNumId w:val="0"/>
  </w:num>
  <w:num w:numId="5" w16cid:durableId="1181506183">
    <w:abstractNumId w:val="11"/>
  </w:num>
  <w:num w:numId="6" w16cid:durableId="1556698951">
    <w:abstractNumId w:val="15"/>
  </w:num>
  <w:num w:numId="7" w16cid:durableId="551114476">
    <w:abstractNumId w:val="17"/>
  </w:num>
  <w:num w:numId="8" w16cid:durableId="916981756">
    <w:abstractNumId w:val="13"/>
  </w:num>
  <w:num w:numId="9" w16cid:durableId="49807404">
    <w:abstractNumId w:val="12"/>
  </w:num>
  <w:num w:numId="10" w16cid:durableId="1485968940">
    <w:abstractNumId w:val="5"/>
  </w:num>
  <w:num w:numId="11" w16cid:durableId="2049523238">
    <w:abstractNumId w:val="16"/>
  </w:num>
  <w:num w:numId="12" w16cid:durableId="1573352715">
    <w:abstractNumId w:val="7"/>
  </w:num>
  <w:num w:numId="13" w16cid:durableId="1643340384">
    <w:abstractNumId w:val="8"/>
  </w:num>
  <w:num w:numId="14" w16cid:durableId="1717970218">
    <w:abstractNumId w:val="3"/>
  </w:num>
  <w:num w:numId="15" w16cid:durableId="350961296">
    <w:abstractNumId w:val="14"/>
  </w:num>
  <w:num w:numId="16" w16cid:durableId="1105923329">
    <w:abstractNumId w:val="6"/>
  </w:num>
  <w:num w:numId="17" w16cid:durableId="1666208013">
    <w:abstractNumId w:val="18"/>
  </w:num>
  <w:num w:numId="18" w16cid:durableId="1080447133">
    <w:abstractNumId w:val="1"/>
  </w:num>
  <w:num w:numId="19" w16cid:durableId="1699535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sLQwNrUwMDc2NTRX0lEKTi0uzszPAykwrgUA1ulLXiwAAAA="/>
  </w:docVars>
  <w:rsids>
    <w:rsidRoot w:val="00B848F6"/>
    <w:rsid w:val="00016390"/>
    <w:rsid w:val="00023026"/>
    <w:rsid w:val="00026CEE"/>
    <w:rsid w:val="00036723"/>
    <w:rsid w:val="00062DAF"/>
    <w:rsid w:val="0006477C"/>
    <w:rsid w:val="00065009"/>
    <w:rsid w:val="0007246B"/>
    <w:rsid w:val="000739BD"/>
    <w:rsid w:val="00075020"/>
    <w:rsid w:val="000A1363"/>
    <w:rsid w:val="000A35A0"/>
    <w:rsid w:val="000B72FF"/>
    <w:rsid w:val="000C6AB9"/>
    <w:rsid w:val="000E2D71"/>
    <w:rsid w:val="00114630"/>
    <w:rsid w:val="001203C0"/>
    <w:rsid w:val="001207EA"/>
    <w:rsid w:val="00143D61"/>
    <w:rsid w:val="0014461C"/>
    <w:rsid w:val="00144A59"/>
    <w:rsid w:val="00151F94"/>
    <w:rsid w:val="00156B60"/>
    <w:rsid w:val="001664B2"/>
    <w:rsid w:val="00173E56"/>
    <w:rsid w:val="00183C5C"/>
    <w:rsid w:val="00183CBD"/>
    <w:rsid w:val="001A156A"/>
    <w:rsid w:val="001B0579"/>
    <w:rsid w:val="001B5820"/>
    <w:rsid w:val="001B6EC6"/>
    <w:rsid w:val="001B7389"/>
    <w:rsid w:val="001C1EFD"/>
    <w:rsid w:val="001C7B01"/>
    <w:rsid w:val="001D0C01"/>
    <w:rsid w:val="001D113D"/>
    <w:rsid w:val="001D7D15"/>
    <w:rsid w:val="001E37B3"/>
    <w:rsid w:val="001F2547"/>
    <w:rsid w:val="001F413E"/>
    <w:rsid w:val="00204889"/>
    <w:rsid w:val="00205AC8"/>
    <w:rsid w:val="0021038D"/>
    <w:rsid w:val="0021058A"/>
    <w:rsid w:val="00210BAC"/>
    <w:rsid w:val="002168C3"/>
    <w:rsid w:val="002227EC"/>
    <w:rsid w:val="00226D31"/>
    <w:rsid w:val="002334EC"/>
    <w:rsid w:val="00241FEF"/>
    <w:rsid w:val="002446F3"/>
    <w:rsid w:val="00244EFA"/>
    <w:rsid w:val="00253560"/>
    <w:rsid w:val="002763CD"/>
    <w:rsid w:val="00296191"/>
    <w:rsid w:val="00297715"/>
    <w:rsid w:val="002A0AEA"/>
    <w:rsid w:val="002A3899"/>
    <w:rsid w:val="002A7850"/>
    <w:rsid w:val="002B2A7E"/>
    <w:rsid w:val="002B51FE"/>
    <w:rsid w:val="002C061D"/>
    <w:rsid w:val="002C4381"/>
    <w:rsid w:val="002D10C6"/>
    <w:rsid w:val="002D1C38"/>
    <w:rsid w:val="002E6D77"/>
    <w:rsid w:val="002E7A92"/>
    <w:rsid w:val="002F0469"/>
    <w:rsid w:val="002F34C6"/>
    <w:rsid w:val="002F3AFA"/>
    <w:rsid w:val="002F43AA"/>
    <w:rsid w:val="003010F0"/>
    <w:rsid w:val="00303550"/>
    <w:rsid w:val="00306B23"/>
    <w:rsid w:val="003121CA"/>
    <w:rsid w:val="00316A8D"/>
    <w:rsid w:val="00321445"/>
    <w:rsid w:val="003221A9"/>
    <w:rsid w:val="00327941"/>
    <w:rsid w:val="00334105"/>
    <w:rsid w:val="00341739"/>
    <w:rsid w:val="00344C10"/>
    <w:rsid w:val="00344C84"/>
    <w:rsid w:val="0034538A"/>
    <w:rsid w:val="00345D57"/>
    <w:rsid w:val="00347F46"/>
    <w:rsid w:val="00355CC9"/>
    <w:rsid w:val="003562A8"/>
    <w:rsid w:val="00356C4C"/>
    <w:rsid w:val="00365A82"/>
    <w:rsid w:val="0036659D"/>
    <w:rsid w:val="00375A95"/>
    <w:rsid w:val="0038044A"/>
    <w:rsid w:val="0038168A"/>
    <w:rsid w:val="00381E62"/>
    <w:rsid w:val="003846EA"/>
    <w:rsid w:val="003849DE"/>
    <w:rsid w:val="0039098E"/>
    <w:rsid w:val="00391CF3"/>
    <w:rsid w:val="003A11DE"/>
    <w:rsid w:val="003A1473"/>
    <w:rsid w:val="003A1996"/>
    <w:rsid w:val="003A7D22"/>
    <w:rsid w:val="003C780C"/>
    <w:rsid w:val="003D2B5E"/>
    <w:rsid w:val="003D404C"/>
    <w:rsid w:val="003D7EBF"/>
    <w:rsid w:val="003E1B26"/>
    <w:rsid w:val="003E292E"/>
    <w:rsid w:val="003E5BF0"/>
    <w:rsid w:val="003F2B5B"/>
    <w:rsid w:val="00400A42"/>
    <w:rsid w:val="00404625"/>
    <w:rsid w:val="004144EF"/>
    <w:rsid w:val="00447B46"/>
    <w:rsid w:val="00452BA2"/>
    <w:rsid w:val="00452FFD"/>
    <w:rsid w:val="00462520"/>
    <w:rsid w:val="004A0C47"/>
    <w:rsid w:val="004A3942"/>
    <w:rsid w:val="004B261C"/>
    <w:rsid w:val="004B2C34"/>
    <w:rsid w:val="004D1320"/>
    <w:rsid w:val="004E194D"/>
    <w:rsid w:val="004E26B9"/>
    <w:rsid w:val="004E57D5"/>
    <w:rsid w:val="004F14A9"/>
    <w:rsid w:val="004F26EC"/>
    <w:rsid w:val="004F3D59"/>
    <w:rsid w:val="00505A02"/>
    <w:rsid w:val="00507403"/>
    <w:rsid w:val="0051042B"/>
    <w:rsid w:val="00515F96"/>
    <w:rsid w:val="00516D7F"/>
    <w:rsid w:val="00520DE4"/>
    <w:rsid w:val="005309E4"/>
    <w:rsid w:val="005371A1"/>
    <w:rsid w:val="00547E08"/>
    <w:rsid w:val="005536F1"/>
    <w:rsid w:val="0057267E"/>
    <w:rsid w:val="0057650F"/>
    <w:rsid w:val="00585BCC"/>
    <w:rsid w:val="005932E0"/>
    <w:rsid w:val="005A0A3E"/>
    <w:rsid w:val="005A1FCA"/>
    <w:rsid w:val="005A44F4"/>
    <w:rsid w:val="005A6D8A"/>
    <w:rsid w:val="005B1E90"/>
    <w:rsid w:val="005C1064"/>
    <w:rsid w:val="005C2FFA"/>
    <w:rsid w:val="005C64C1"/>
    <w:rsid w:val="005D731D"/>
    <w:rsid w:val="0060363D"/>
    <w:rsid w:val="00603EE6"/>
    <w:rsid w:val="006040D2"/>
    <w:rsid w:val="00606572"/>
    <w:rsid w:val="0060700D"/>
    <w:rsid w:val="00610AE3"/>
    <w:rsid w:val="00615F10"/>
    <w:rsid w:val="00616E73"/>
    <w:rsid w:val="006259A5"/>
    <w:rsid w:val="00643177"/>
    <w:rsid w:val="00643D5B"/>
    <w:rsid w:val="0064785C"/>
    <w:rsid w:val="00653099"/>
    <w:rsid w:val="00663187"/>
    <w:rsid w:val="00675CD8"/>
    <w:rsid w:val="006832B0"/>
    <w:rsid w:val="006A6456"/>
    <w:rsid w:val="006A708C"/>
    <w:rsid w:val="006B0B97"/>
    <w:rsid w:val="006C5712"/>
    <w:rsid w:val="006D7553"/>
    <w:rsid w:val="006E19F2"/>
    <w:rsid w:val="006E2284"/>
    <w:rsid w:val="006E2E90"/>
    <w:rsid w:val="006F3DE5"/>
    <w:rsid w:val="0070518C"/>
    <w:rsid w:val="00712689"/>
    <w:rsid w:val="00712D48"/>
    <w:rsid w:val="007134B4"/>
    <w:rsid w:val="00724A9E"/>
    <w:rsid w:val="00742A21"/>
    <w:rsid w:val="007454D2"/>
    <w:rsid w:val="0075103A"/>
    <w:rsid w:val="00751223"/>
    <w:rsid w:val="007535C8"/>
    <w:rsid w:val="00753960"/>
    <w:rsid w:val="00757476"/>
    <w:rsid w:val="00773AD7"/>
    <w:rsid w:val="00774631"/>
    <w:rsid w:val="00775EAD"/>
    <w:rsid w:val="00777E2A"/>
    <w:rsid w:val="00784567"/>
    <w:rsid w:val="007A0CC8"/>
    <w:rsid w:val="007A25FD"/>
    <w:rsid w:val="007A2F38"/>
    <w:rsid w:val="007A367C"/>
    <w:rsid w:val="007A455E"/>
    <w:rsid w:val="007A6A91"/>
    <w:rsid w:val="007C3A58"/>
    <w:rsid w:val="007D00A3"/>
    <w:rsid w:val="007D602D"/>
    <w:rsid w:val="007E15F1"/>
    <w:rsid w:val="007F73DF"/>
    <w:rsid w:val="007F7547"/>
    <w:rsid w:val="008001FD"/>
    <w:rsid w:val="008026BB"/>
    <w:rsid w:val="00820AFF"/>
    <w:rsid w:val="00827840"/>
    <w:rsid w:val="00857222"/>
    <w:rsid w:val="008573DD"/>
    <w:rsid w:val="0086243C"/>
    <w:rsid w:val="008760E9"/>
    <w:rsid w:val="00886826"/>
    <w:rsid w:val="008A6BE1"/>
    <w:rsid w:val="008B375D"/>
    <w:rsid w:val="008B50C6"/>
    <w:rsid w:val="008C63D0"/>
    <w:rsid w:val="008C7A61"/>
    <w:rsid w:val="008E5E4F"/>
    <w:rsid w:val="008F0B75"/>
    <w:rsid w:val="008F3705"/>
    <w:rsid w:val="008F7E5C"/>
    <w:rsid w:val="00902F05"/>
    <w:rsid w:val="00903BE6"/>
    <w:rsid w:val="00904D09"/>
    <w:rsid w:val="00912FEF"/>
    <w:rsid w:val="009169C8"/>
    <w:rsid w:val="00924AF2"/>
    <w:rsid w:val="009255FF"/>
    <w:rsid w:val="00927E3D"/>
    <w:rsid w:val="00931527"/>
    <w:rsid w:val="00933F98"/>
    <w:rsid w:val="009369F3"/>
    <w:rsid w:val="009434F1"/>
    <w:rsid w:val="00952651"/>
    <w:rsid w:val="00955134"/>
    <w:rsid w:val="00957195"/>
    <w:rsid w:val="00961C2E"/>
    <w:rsid w:val="00977DFC"/>
    <w:rsid w:val="00986728"/>
    <w:rsid w:val="00993A70"/>
    <w:rsid w:val="009A42A4"/>
    <w:rsid w:val="009B0C56"/>
    <w:rsid w:val="009C3312"/>
    <w:rsid w:val="009C7315"/>
    <w:rsid w:val="009D33D2"/>
    <w:rsid w:val="00A243F6"/>
    <w:rsid w:val="00A2766F"/>
    <w:rsid w:val="00A51EF1"/>
    <w:rsid w:val="00A542CE"/>
    <w:rsid w:val="00A55002"/>
    <w:rsid w:val="00A614A9"/>
    <w:rsid w:val="00A63A6C"/>
    <w:rsid w:val="00A72E69"/>
    <w:rsid w:val="00A73068"/>
    <w:rsid w:val="00A86881"/>
    <w:rsid w:val="00A87DBA"/>
    <w:rsid w:val="00A921FE"/>
    <w:rsid w:val="00A9788C"/>
    <w:rsid w:val="00AA6497"/>
    <w:rsid w:val="00AA664F"/>
    <w:rsid w:val="00AA73B4"/>
    <w:rsid w:val="00AD1270"/>
    <w:rsid w:val="00AD2347"/>
    <w:rsid w:val="00AD623B"/>
    <w:rsid w:val="00AE2901"/>
    <w:rsid w:val="00AE4AF1"/>
    <w:rsid w:val="00AF3E97"/>
    <w:rsid w:val="00B10910"/>
    <w:rsid w:val="00B2147C"/>
    <w:rsid w:val="00B23D1C"/>
    <w:rsid w:val="00B275FC"/>
    <w:rsid w:val="00B57CB1"/>
    <w:rsid w:val="00B61D25"/>
    <w:rsid w:val="00B63150"/>
    <w:rsid w:val="00B67F9F"/>
    <w:rsid w:val="00B75D31"/>
    <w:rsid w:val="00B836B9"/>
    <w:rsid w:val="00B848F6"/>
    <w:rsid w:val="00B957F2"/>
    <w:rsid w:val="00BA248C"/>
    <w:rsid w:val="00BB0DD9"/>
    <w:rsid w:val="00BB1088"/>
    <w:rsid w:val="00BB1628"/>
    <w:rsid w:val="00BB352A"/>
    <w:rsid w:val="00BC08E7"/>
    <w:rsid w:val="00BD2C02"/>
    <w:rsid w:val="00BE15F7"/>
    <w:rsid w:val="00BE5E20"/>
    <w:rsid w:val="00BF6B6B"/>
    <w:rsid w:val="00C023E2"/>
    <w:rsid w:val="00C0296A"/>
    <w:rsid w:val="00C07E04"/>
    <w:rsid w:val="00C12A4E"/>
    <w:rsid w:val="00C369AA"/>
    <w:rsid w:val="00C43620"/>
    <w:rsid w:val="00C53DA1"/>
    <w:rsid w:val="00C5425D"/>
    <w:rsid w:val="00C56FE5"/>
    <w:rsid w:val="00C570E8"/>
    <w:rsid w:val="00C65999"/>
    <w:rsid w:val="00C72E69"/>
    <w:rsid w:val="00C87473"/>
    <w:rsid w:val="00C91B5A"/>
    <w:rsid w:val="00C91BF2"/>
    <w:rsid w:val="00C96444"/>
    <w:rsid w:val="00CA0F4F"/>
    <w:rsid w:val="00CA158D"/>
    <w:rsid w:val="00CC3642"/>
    <w:rsid w:val="00CC4D25"/>
    <w:rsid w:val="00CC788B"/>
    <w:rsid w:val="00CD0875"/>
    <w:rsid w:val="00CD7581"/>
    <w:rsid w:val="00CE13FC"/>
    <w:rsid w:val="00CF101E"/>
    <w:rsid w:val="00D064EA"/>
    <w:rsid w:val="00D101E9"/>
    <w:rsid w:val="00D25BB0"/>
    <w:rsid w:val="00D26E8E"/>
    <w:rsid w:val="00D30BC2"/>
    <w:rsid w:val="00D33EC3"/>
    <w:rsid w:val="00D36259"/>
    <w:rsid w:val="00D36BCC"/>
    <w:rsid w:val="00D43601"/>
    <w:rsid w:val="00D46B4A"/>
    <w:rsid w:val="00D64754"/>
    <w:rsid w:val="00D76825"/>
    <w:rsid w:val="00D80591"/>
    <w:rsid w:val="00D8588C"/>
    <w:rsid w:val="00D86EA1"/>
    <w:rsid w:val="00D968C1"/>
    <w:rsid w:val="00DA0541"/>
    <w:rsid w:val="00DA08C5"/>
    <w:rsid w:val="00DA405D"/>
    <w:rsid w:val="00DB4D9A"/>
    <w:rsid w:val="00DC26A8"/>
    <w:rsid w:val="00DC2C4F"/>
    <w:rsid w:val="00DC3E7B"/>
    <w:rsid w:val="00DC7104"/>
    <w:rsid w:val="00DD01FD"/>
    <w:rsid w:val="00DD28B1"/>
    <w:rsid w:val="00DD7995"/>
    <w:rsid w:val="00DE05F1"/>
    <w:rsid w:val="00DE404E"/>
    <w:rsid w:val="00DE7912"/>
    <w:rsid w:val="00DF6CB0"/>
    <w:rsid w:val="00E02D61"/>
    <w:rsid w:val="00E14ABD"/>
    <w:rsid w:val="00E26C17"/>
    <w:rsid w:val="00E34580"/>
    <w:rsid w:val="00E357CE"/>
    <w:rsid w:val="00E417D1"/>
    <w:rsid w:val="00E419EA"/>
    <w:rsid w:val="00E43462"/>
    <w:rsid w:val="00E466A5"/>
    <w:rsid w:val="00E53BEF"/>
    <w:rsid w:val="00E54ED2"/>
    <w:rsid w:val="00E672C8"/>
    <w:rsid w:val="00E72649"/>
    <w:rsid w:val="00E72C62"/>
    <w:rsid w:val="00E72FD4"/>
    <w:rsid w:val="00E76D7F"/>
    <w:rsid w:val="00E85BA6"/>
    <w:rsid w:val="00E90ED7"/>
    <w:rsid w:val="00E9476F"/>
    <w:rsid w:val="00E9533B"/>
    <w:rsid w:val="00EA233C"/>
    <w:rsid w:val="00EA32E8"/>
    <w:rsid w:val="00EB5C79"/>
    <w:rsid w:val="00EC6CA0"/>
    <w:rsid w:val="00EC6ECB"/>
    <w:rsid w:val="00EC7D7C"/>
    <w:rsid w:val="00ED10F5"/>
    <w:rsid w:val="00ED2AD3"/>
    <w:rsid w:val="00ED3F31"/>
    <w:rsid w:val="00EE2A07"/>
    <w:rsid w:val="00EF1DC3"/>
    <w:rsid w:val="00F01758"/>
    <w:rsid w:val="00F05467"/>
    <w:rsid w:val="00F0681C"/>
    <w:rsid w:val="00F117CB"/>
    <w:rsid w:val="00F13723"/>
    <w:rsid w:val="00F16258"/>
    <w:rsid w:val="00F24C56"/>
    <w:rsid w:val="00F30F10"/>
    <w:rsid w:val="00F50C71"/>
    <w:rsid w:val="00F67C7F"/>
    <w:rsid w:val="00F83240"/>
    <w:rsid w:val="00F878EA"/>
    <w:rsid w:val="00F92C2E"/>
    <w:rsid w:val="00F94195"/>
    <w:rsid w:val="00FB022B"/>
    <w:rsid w:val="00FB7CDB"/>
    <w:rsid w:val="00FD5065"/>
    <w:rsid w:val="00FE4933"/>
    <w:rsid w:val="00FF30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9967B23"/>
  <w15:docId w15:val="{872A9B1E-EF81-8541-B6E1-92C60EAEA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6728"/>
    <w:rPr>
      <w:rFonts w:ascii="Arial Narrow" w:hAnsi="Arial Narrow" w:cs="Arial"/>
      <w:bCs/>
      <w:sz w:val="24"/>
      <w:szCs w:val="24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rsid w:val="00986728"/>
    <w:pPr>
      <w:autoSpaceDE w:val="0"/>
      <w:autoSpaceDN w:val="0"/>
      <w:adjustRightInd w:val="0"/>
      <w:ind w:left="1496"/>
      <w:jc w:val="both"/>
    </w:pPr>
    <w:rPr>
      <w:rFonts w:cs="Times New Roman"/>
      <w:bCs w:val="0"/>
      <w:color w:val="000000"/>
    </w:rPr>
  </w:style>
  <w:style w:type="character" w:styleId="Hyperlink">
    <w:name w:val="Hyperlink"/>
    <w:basedOn w:val="Fontepargpadro"/>
    <w:rsid w:val="00986728"/>
    <w:rPr>
      <w:color w:val="0000FF"/>
      <w:u w:val="single"/>
    </w:rPr>
  </w:style>
  <w:style w:type="paragraph" w:styleId="Recuodecorpodetexto2">
    <w:name w:val="Body Text Indent 2"/>
    <w:basedOn w:val="Normal"/>
    <w:rsid w:val="00986728"/>
    <w:pPr>
      <w:autoSpaceDE w:val="0"/>
      <w:autoSpaceDN w:val="0"/>
      <w:adjustRightInd w:val="0"/>
      <w:ind w:left="1440"/>
      <w:jc w:val="both"/>
    </w:pPr>
    <w:rPr>
      <w:rFonts w:cs="Times New Roman"/>
      <w:bCs w:val="0"/>
      <w:color w:val="FF0000"/>
    </w:rPr>
  </w:style>
  <w:style w:type="paragraph" w:styleId="Recuodecorpodetexto3">
    <w:name w:val="Body Text Indent 3"/>
    <w:basedOn w:val="Normal"/>
    <w:rsid w:val="00986728"/>
    <w:pPr>
      <w:autoSpaceDE w:val="0"/>
      <w:autoSpaceDN w:val="0"/>
      <w:adjustRightInd w:val="0"/>
      <w:ind w:left="720"/>
      <w:jc w:val="both"/>
    </w:pPr>
    <w:rPr>
      <w:rFonts w:cs="Times New Roman"/>
      <w:bCs w:val="0"/>
      <w:color w:val="FF0000"/>
    </w:rPr>
  </w:style>
  <w:style w:type="character" w:styleId="HiperlinkVisitado">
    <w:name w:val="FollowedHyperlink"/>
    <w:basedOn w:val="Fontepargpadro"/>
    <w:rsid w:val="00986728"/>
    <w:rPr>
      <w:color w:val="800080"/>
      <w:u w:val="single"/>
    </w:rPr>
  </w:style>
  <w:style w:type="paragraph" w:styleId="Textoembloco">
    <w:name w:val="Block Text"/>
    <w:basedOn w:val="Normal"/>
    <w:rsid w:val="00986728"/>
    <w:pPr>
      <w:autoSpaceDE w:val="0"/>
      <w:autoSpaceDN w:val="0"/>
      <w:adjustRightInd w:val="0"/>
      <w:ind w:left="720" w:right="-523"/>
      <w:jc w:val="both"/>
    </w:pPr>
    <w:rPr>
      <w:rFonts w:cs="Times New Roman"/>
      <w:bCs w:val="0"/>
      <w:color w:val="000000"/>
    </w:rPr>
  </w:style>
  <w:style w:type="paragraph" w:styleId="Cabealho">
    <w:name w:val="header"/>
    <w:basedOn w:val="Normal"/>
    <w:link w:val="CabealhoChar"/>
    <w:uiPriority w:val="99"/>
    <w:rsid w:val="00B63150"/>
    <w:pPr>
      <w:tabs>
        <w:tab w:val="center" w:pos="4419"/>
        <w:tab w:val="right" w:pos="8838"/>
      </w:tabs>
    </w:pPr>
    <w:rPr>
      <w:rFonts w:ascii="Times New Roman" w:hAnsi="Times New Roman" w:cs="Times New Roman"/>
      <w:bCs w:val="0"/>
      <w:sz w:val="20"/>
      <w:szCs w:val="20"/>
      <w:lang w:eastAsia="pt-BR"/>
    </w:rPr>
  </w:style>
  <w:style w:type="paragraph" w:styleId="Legenda">
    <w:name w:val="caption"/>
    <w:basedOn w:val="Normal"/>
    <w:next w:val="Normal"/>
    <w:qFormat/>
    <w:rsid w:val="00B63150"/>
    <w:pPr>
      <w:jc w:val="center"/>
    </w:pPr>
    <w:rPr>
      <w:rFonts w:ascii="Arial" w:hAnsi="Arial" w:cs="Times New Roman"/>
      <w:b/>
      <w:bCs w:val="0"/>
      <w:sz w:val="28"/>
      <w:szCs w:val="20"/>
      <w:lang w:eastAsia="pt-BR"/>
    </w:rPr>
  </w:style>
  <w:style w:type="paragraph" w:styleId="Ttulo">
    <w:name w:val="Title"/>
    <w:basedOn w:val="Normal"/>
    <w:qFormat/>
    <w:rsid w:val="00B63150"/>
    <w:pPr>
      <w:widowControl w:val="0"/>
      <w:jc w:val="center"/>
    </w:pPr>
    <w:rPr>
      <w:rFonts w:ascii="Arial" w:hAnsi="Arial" w:cs="Times New Roman"/>
      <w:b/>
      <w:bCs w:val="0"/>
      <w:szCs w:val="20"/>
      <w:lang w:eastAsia="pt-BR"/>
    </w:rPr>
  </w:style>
  <w:style w:type="table" w:styleId="Tabelacomgrade">
    <w:name w:val="Table Grid"/>
    <w:basedOn w:val="Tabelanormal"/>
    <w:rsid w:val="00BF6B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6259A5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semiHidden/>
    <w:rsid w:val="006259A5"/>
    <w:rPr>
      <w:sz w:val="16"/>
      <w:szCs w:val="16"/>
    </w:rPr>
  </w:style>
  <w:style w:type="paragraph" w:styleId="Textodecomentrio">
    <w:name w:val="annotation text"/>
    <w:basedOn w:val="Normal"/>
    <w:semiHidden/>
    <w:rsid w:val="006259A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semiHidden/>
    <w:rsid w:val="006259A5"/>
    <w:rPr>
      <w:b/>
    </w:rPr>
  </w:style>
  <w:style w:type="paragraph" w:styleId="PargrafodaLista">
    <w:name w:val="List Paragraph"/>
    <w:basedOn w:val="Normal"/>
    <w:uiPriority w:val="34"/>
    <w:qFormat/>
    <w:rsid w:val="002D10C6"/>
    <w:pPr>
      <w:ind w:left="720"/>
      <w:contextualSpacing/>
    </w:pPr>
  </w:style>
  <w:style w:type="paragraph" w:customStyle="1" w:styleId="Default">
    <w:name w:val="Default"/>
    <w:rsid w:val="00777E2A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customStyle="1" w:styleId="font101">
    <w:name w:val="font101"/>
    <w:basedOn w:val="Fontepargpadro"/>
    <w:rsid w:val="00C07E04"/>
    <w:rPr>
      <w:rFonts w:ascii="Helvetica" w:hAnsi="Helvetica" w:cs="Helvetica" w:hint="default"/>
      <w:b/>
      <w:bCs/>
      <w:i w:val="0"/>
      <w:iCs w:val="0"/>
      <w:strike w:val="0"/>
      <w:dstrike w:val="0"/>
      <w:color w:val="0070C0"/>
      <w:sz w:val="20"/>
      <w:szCs w:val="20"/>
      <w:u w:val="none"/>
      <w:effect w:val="none"/>
    </w:rPr>
  </w:style>
  <w:style w:type="character" w:customStyle="1" w:styleId="font51">
    <w:name w:val="font51"/>
    <w:basedOn w:val="Fontepargpadro"/>
    <w:rsid w:val="00C07E04"/>
    <w:rPr>
      <w:rFonts w:ascii="Helvetica" w:hAnsi="Helvetica" w:cs="Helvetica" w:hint="default"/>
      <w:b/>
      <w:bCs/>
      <w:i w:val="0"/>
      <w:iCs w:val="0"/>
      <w:strike w:val="0"/>
      <w:dstrike w:val="0"/>
      <w:color w:val="47535D"/>
      <w:sz w:val="20"/>
      <w:szCs w:val="20"/>
      <w:u w:val="none"/>
      <w:effect w:val="none"/>
    </w:rPr>
  </w:style>
  <w:style w:type="character" w:customStyle="1" w:styleId="font121">
    <w:name w:val="font121"/>
    <w:basedOn w:val="Fontepargpadro"/>
    <w:rsid w:val="00C07E04"/>
    <w:rPr>
      <w:rFonts w:ascii="Helvetica" w:hAnsi="Helvetica" w:cs="Helvetica" w:hint="default"/>
      <w:b w:val="0"/>
      <w:bCs w:val="0"/>
      <w:i w:val="0"/>
      <w:iCs w:val="0"/>
      <w:strike w:val="0"/>
      <w:dstrike w:val="0"/>
      <w:color w:val="47535D"/>
      <w:sz w:val="20"/>
      <w:szCs w:val="20"/>
      <w:u w:val="none"/>
      <w:effect w:val="none"/>
    </w:rPr>
  </w:style>
  <w:style w:type="character" w:customStyle="1" w:styleId="font61">
    <w:name w:val="font61"/>
    <w:basedOn w:val="Fontepargpadro"/>
    <w:rsid w:val="00C07E04"/>
    <w:rPr>
      <w:rFonts w:ascii="Helvetica" w:hAnsi="Helvetica" w:cs="Helvetica" w:hint="default"/>
      <w:b w:val="0"/>
      <w:bCs w:val="0"/>
      <w:i w:val="0"/>
      <w:iCs w:val="0"/>
      <w:strike w:val="0"/>
      <w:dstrike w:val="0"/>
      <w:color w:val="47535D"/>
      <w:sz w:val="20"/>
      <w:szCs w:val="20"/>
      <w:u w:val="none"/>
      <w:effect w:val="none"/>
    </w:rPr>
  </w:style>
  <w:style w:type="character" w:customStyle="1" w:styleId="font71">
    <w:name w:val="font71"/>
    <w:basedOn w:val="Fontepargpadro"/>
    <w:rsid w:val="00C07E04"/>
    <w:rPr>
      <w:rFonts w:ascii="Helvetica" w:hAnsi="Helvetica" w:cs="Helvetica" w:hint="default"/>
      <w:b/>
      <w:bCs/>
      <w:i w:val="0"/>
      <w:iCs w:val="0"/>
      <w:strike w:val="0"/>
      <w:dstrike w:val="0"/>
      <w:color w:val="0000FF"/>
      <w:sz w:val="20"/>
      <w:szCs w:val="20"/>
      <w:u w:val="none"/>
      <w:effect w:val="none"/>
    </w:rPr>
  </w:style>
  <w:style w:type="character" w:customStyle="1" w:styleId="font81">
    <w:name w:val="font81"/>
    <w:basedOn w:val="Fontepargpadro"/>
    <w:rsid w:val="00C07E04"/>
    <w:rPr>
      <w:rFonts w:ascii="Helvetica" w:hAnsi="Helvetica" w:cs="Helvetica" w:hint="default"/>
      <w:b w:val="0"/>
      <w:bCs w:val="0"/>
      <w:i/>
      <w:iCs/>
      <w:strike w:val="0"/>
      <w:dstrike w:val="0"/>
      <w:color w:val="47535D"/>
      <w:sz w:val="20"/>
      <w:szCs w:val="20"/>
      <w:u w:val="none"/>
      <w:effect w:val="none"/>
    </w:rPr>
  </w:style>
  <w:style w:type="character" w:customStyle="1" w:styleId="font111">
    <w:name w:val="font111"/>
    <w:basedOn w:val="Fontepargpadro"/>
    <w:rsid w:val="00C07E04"/>
    <w:rPr>
      <w:rFonts w:ascii="Helvetica" w:hAnsi="Helvetica" w:cs="Helvetica" w:hint="default"/>
      <w:b/>
      <w:bCs/>
      <w:i w:val="0"/>
      <w:iCs w:val="0"/>
      <w:strike w:val="0"/>
      <w:dstrike w:val="0"/>
      <w:color w:val="47535D"/>
      <w:sz w:val="20"/>
      <w:szCs w:val="20"/>
      <w:u w:val="none"/>
      <w:effect w:val="none"/>
    </w:rPr>
  </w:style>
  <w:style w:type="paragraph" w:styleId="Reviso">
    <w:name w:val="Revision"/>
    <w:hidden/>
    <w:uiPriority w:val="99"/>
    <w:semiHidden/>
    <w:rsid w:val="009434F1"/>
    <w:rPr>
      <w:rFonts w:ascii="Arial Narrow" w:hAnsi="Arial Narrow" w:cs="Arial"/>
      <w:bCs/>
      <w:sz w:val="24"/>
      <w:szCs w:val="24"/>
      <w:lang w:eastAsia="en-US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9434F1"/>
    <w:rPr>
      <w:color w:val="808080"/>
      <w:shd w:val="clear" w:color="auto" w:fill="E6E6E6"/>
    </w:rPr>
  </w:style>
  <w:style w:type="paragraph" w:styleId="Rodap">
    <w:name w:val="footer"/>
    <w:basedOn w:val="Normal"/>
    <w:link w:val="RodapChar"/>
    <w:unhideWhenUsed/>
    <w:rsid w:val="007A455E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rsid w:val="007A455E"/>
    <w:rPr>
      <w:rFonts w:ascii="Arial Narrow" w:hAnsi="Arial Narrow" w:cs="Arial"/>
      <w:bCs/>
      <w:sz w:val="24"/>
      <w:szCs w:val="24"/>
      <w:lang w:eastAsia="en-US"/>
    </w:rPr>
  </w:style>
  <w:style w:type="character" w:styleId="Nmerodepgina">
    <w:name w:val="page number"/>
    <w:basedOn w:val="Fontepargpadro"/>
    <w:semiHidden/>
    <w:unhideWhenUsed/>
    <w:rsid w:val="007A455E"/>
  </w:style>
  <w:style w:type="table" w:styleId="SombreamentoClaro-nfase1">
    <w:name w:val="Light Shading Accent 1"/>
    <w:basedOn w:val="Tabelanormal"/>
    <w:uiPriority w:val="60"/>
    <w:rsid w:val="00653099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mentoClaro">
    <w:name w:val="Light Shading"/>
    <w:basedOn w:val="Tabelanormal"/>
    <w:uiPriority w:val="60"/>
    <w:rsid w:val="0065309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CabealhoChar">
    <w:name w:val="Cabeçalho Char"/>
    <w:basedOn w:val="Fontepargpadro"/>
    <w:link w:val="Cabealho"/>
    <w:uiPriority w:val="99"/>
    <w:rsid w:val="00D10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77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7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9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87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6D52D-3325-5D48-9327-486C9F2BE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120</Words>
  <Characters>107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ágina 1 de 5</vt:lpstr>
      <vt:lpstr>Página 1 de 5</vt:lpstr>
    </vt:vector>
  </TitlesOfParts>
  <Company>*</Company>
  <LinksUpToDate>false</LinksUpToDate>
  <CharactersWithSpaces>1192</CharactersWithSpaces>
  <SharedDoc>false</SharedDoc>
  <HLinks>
    <vt:vector size="48" baseType="variant">
      <vt:variant>
        <vt:i4>1441863</vt:i4>
      </vt:variant>
      <vt:variant>
        <vt:i4>21</vt:i4>
      </vt:variant>
      <vt:variant>
        <vt:i4>0</vt:i4>
      </vt:variant>
      <vt:variant>
        <vt:i4>5</vt:i4>
      </vt:variant>
      <vt:variant>
        <vt:lpwstr>http://www.civil.cefetmg.br/mestrado</vt:lpwstr>
      </vt:variant>
      <vt:variant>
        <vt:lpwstr/>
      </vt:variant>
      <vt:variant>
        <vt:i4>1441863</vt:i4>
      </vt:variant>
      <vt:variant>
        <vt:i4>18</vt:i4>
      </vt:variant>
      <vt:variant>
        <vt:i4>0</vt:i4>
      </vt:variant>
      <vt:variant>
        <vt:i4>5</vt:i4>
      </vt:variant>
      <vt:variant>
        <vt:lpwstr>http://www.civil.cefetmg.br/mestrado</vt:lpwstr>
      </vt:variant>
      <vt:variant>
        <vt:lpwstr/>
      </vt:variant>
      <vt:variant>
        <vt:i4>1441863</vt:i4>
      </vt:variant>
      <vt:variant>
        <vt:i4>15</vt:i4>
      </vt:variant>
      <vt:variant>
        <vt:i4>0</vt:i4>
      </vt:variant>
      <vt:variant>
        <vt:i4>5</vt:i4>
      </vt:variant>
      <vt:variant>
        <vt:lpwstr>http://www.civil.cefetmg.br/mestrado</vt:lpwstr>
      </vt:variant>
      <vt:variant>
        <vt:lpwstr/>
      </vt:variant>
      <vt:variant>
        <vt:i4>7340148</vt:i4>
      </vt:variant>
      <vt:variant>
        <vt:i4>12</vt:i4>
      </vt:variant>
      <vt:variant>
        <vt:i4>0</vt:i4>
      </vt:variant>
      <vt:variant>
        <vt:i4>5</vt:i4>
      </vt:variant>
      <vt:variant>
        <vt:lpwstr>http://www.cefetmg.br/civil</vt:lpwstr>
      </vt:variant>
      <vt:variant>
        <vt:lpwstr/>
      </vt:variant>
      <vt:variant>
        <vt:i4>7340148</vt:i4>
      </vt:variant>
      <vt:variant>
        <vt:i4>9</vt:i4>
      </vt:variant>
      <vt:variant>
        <vt:i4>0</vt:i4>
      </vt:variant>
      <vt:variant>
        <vt:i4>5</vt:i4>
      </vt:variant>
      <vt:variant>
        <vt:lpwstr>http://www.cefetmg.br/civil</vt:lpwstr>
      </vt:variant>
      <vt:variant>
        <vt:lpwstr/>
      </vt:variant>
      <vt:variant>
        <vt:i4>7340148</vt:i4>
      </vt:variant>
      <vt:variant>
        <vt:i4>6</vt:i4>
      </vt:variant>
      <vt:variant>
        <vt:i4>0</vt:i4>
      </vt:variant>
      <vt:variant>
        <vt:i4>5</vt:i4>
      </vt:variant>
      <vt:variant>
        <vt:lpwstr>http://www.cefetmg.br/civil</vt:lpwstr>
      </vt:variant>
      <vt:variant>
        <vt:lpwstr/>
      </vt:variant>
      <vt:variant>
        <vt:i4>7340148</vt:i4>
      </vt:variant>
      <vt:variant>
        <vt:i4>3</vt:i4>
      </vt:variant>
      <vt:variant>
        <vt:i4>0</vt:i4>
      </vt:variant>
      <vt:variant>
        <vt:i4>5</vt:i4>
      </vt:variant>
      <vt:variant>
        <vt:lpwstr>http://www.cefetmg.br/civil</vt:lpwstr>
      </vt:variant>
      <vt:variant>
        <vt:lpwstr/>
      </vt:variant>
      <vt:variant>
        <vt:i4>7340148</vt:i4>
      </vt:variant>
      <vt:variant>
        <vt:i4>0</vt:i4>
      </vt:variant>
      <vt:variant>
        <vt:i4>0</vt:i4>
      </vt:variant>
      <vt:variant>
        <vt:i4>5</vt:i4>
      </vt:variant>
      <vt:variant>
        <vt:lpwstr>http://www.cefetmg.br/civ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gina 1 de 5</dc:title>
  <dc:creator>user</dc:creator>
  <cp:lastModifiedBy>Raquel Mambrini</cp:lastModifiedBy>
  <cp:revision>13</cp:revision>
  <cp:lastPrinted>2019-04-11T19:35:00Z</cp:lastPrinted>
  <dcterms:created xsi:type="dcterms:W3CDTF">2024-02-27T12:20:00Z</dcterms:created>
  <dcterms:modified xsi:type="dcterms:W3CDTF">2024-03-01T19:56:00Z</dcterms:modified>
</cp:coreProperties>
</file>